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India</w:t>
      </w:r>
      <w:r>
        <w:t xml:space="preserve"> </w:t>
      </w:r>
      <w:r>
        <w:t xml:space="preserve">Mumbai</w:t>
      </w:r>
    </w:p>
    <w:bookmarkStart w:id="20" w:name="cover-letter"/>
    <w:p>
      <w:pPr>
        <w:pStyle w:val="Heading1"/>
      </w:pPr>
      <w:r>
        <w:t xml:space="preserve">Cover Letter</w:t>
      </w:r>
    </w:p>
    <w:p>
      <w:pPr>
        <w:pStyle w:val="FirstParagraph"/>
      </w:pPr>
      <w:r>
        <w:rPr>
          <w:bCs/>
          <w:b/>
        </w:rPr>
        <w:t xml:space="preserve">John Doe</w:t>
      </w:r>
      <w:r>
        <w:br/>
      </w:r>
      <w:r>
        <w:t xml:space="preserve">123 Business Street, Mumbai, India</w:t>
      </w:r>
      <w:r>
        <w:br/>
      </w:r>
      <w:r>
        <w:t xml:space="preserve">Email: john.doe@example.com | Phone: +91 9876543210</w:t>
      </w:r>
    </w:p>
    <w:bookmarkEnd w:id="20"/>
    <w:p>
      <w:pPr>
        <w:pStyle w:val="BodyText"/>
      </w:pPr>
      <w:r>
        <w:rPr>
          <w:bCs/>
          <w:b/>
        </w:rPr>
        <w:t xml:space="preserve">Date:</w:t>
      </w:r>
      <w:r>
        <w:t xml:space="preserve"> </w:t>
      </w:r>
      <w:r>
        <w:t xml:space="preserve">[Insert Date]</w:t>
      </w:r>
    </w:p>
    <w:p>
      <w:pPr>
        <w:pStyle w:val="BodyText"/>
      </w:pPr>
      <w:r>
        <w:rPr>
          <w:bCs/>
          <w:b/>
        </w:rPr>
        <w:t xml:space="preserve">Hiring Manager,</w:t>
      </w:r>
      <w:r>
        <w:br/>
      </w:r>
      <w:r>
        <w:t xml:space="preserve">ABC Corporation</w:t>
      </w:r>
      <w:r>
        <w:br/>
      </w:r>
      <w:r>
        <w:t xml:space="preserve">456 Commerce Avenue, Mumbai, India</w:t>
      </w:r>
    </w:p>
    <w:p>
      <w:pPr>
        <w:pStyle w:val="BodyText"/>
      </w:pPr>
      <w:r>
        <w:t xml:space="preserve">Dear Hiring Manager,</w:t>
      </w:r>
    </w:p>
    <w:p>
      <w:pPr>
        <w:pStyle w:val="BodyText"/>
      </w:pPr>
      <w:r>
        <w:t xml:space="preserve">I am writing to express my enthusiastic interest in the Sales Executive position at ABC Corporation in India Mumbai. As a results-driven sales professional with over [X years] of experience in dynamic markets, I am eager to contribute my expertise, strategic mindset, and deep understanding of the Indian business landscape to drive growth and achieve exceptional sales outcomes for your organization. This opportunity aligns perfectly with my career aspirations, particularly within the vibrant and fast-paced environment of India Mumbai.</w:t>
      </w:r>
    </w:p>
    <w:p>
      <w:pPr>
        <w:pStyle w:val="BodyText"/>
      </w:pPr>
      <w:r>
        <w:t xml:space="preserve">Throughout my career as a Sales Executive, I have consistently demonstrated a proven ability to build and maintain long-term client relationships while exceeding sales targets. My background includes roles in industries such as [specific sectors, e.g., technology, retail, or finance], where I honed skills in negotiation, market analysis, and tailored sales strategies. What sets me apart is my ability to adapt to diverse business environments while maintaining a customer-centric approach. In India Mumbai—a hub of innovation and commerce—this adaptability has been critical to success.</w:t>
      </w:r>
    </w:p>
    <w:p>
      <w:pPr>
        <w:pStyle w:val="BodyText"/>
      </w:pPr>
      <w:r>
        <w:t xml:space="preserve">One of my most significant achievements as a Sales Executive was leading a team that increased annual revenue by 40% within two years at XYZ Solutions, a mid-sized firm in Mumbai. By leveraging data-driven insights and fostering trust with clients, we expanded our market share in key sectors such as [specific industries]. This experience taught me the importance of understanding regional nuances, cultural dynamics, and the unique challenges faced by businesses in India Mumbai. For instance, I developed customized sales plans that addressed local regulatory requirements and client preferences, which directly contributed to a 25% improvement in client retention rates.</w:t>
      </w:r>
    </w:p>
    <w:p>
      <w:pPr>
        <w:pStyle w:val="BodyText"/>
      </w:pPr>
      <w:r>
        <w:t xml:space="preserve">What excites me most about the Sales Executive role at ABC Corporation is the opportunity to work within India Mumbai’s competitive yet rewarding market. As one of the country’s economic powerhouses, Mumbai demands professionals who are not only skilled but also deeply connected to local trends and customer needs. My experience in managing high-performing sales teams and cultivating partnerships across industries has prepared me to thrive in this environment. For example, I recently spearheaded a campaign targeting SMEs in Mumbai’s startup ecosystem, resulting in a 30% increase in leads within six months. This success was rooted in my ability to identify growth opportunities and align them with clients’ strategic goals.</w:t>
      </w:r>
    </w:p>
    <w:p>
      <w:pPr>
        <w:pStyle w:val="BodyText"/>
      </w:pPr>
      <w:r>
        <w:t xml:space="preserve">As a Sales Executive, I understand the importance of building trust and delivering value at every stage of the sales cycle. My approach combines proactive communication, active listening, and a commitment to exceeding client expectations. In India Mumbai, where relationships are often the cornerstone of business success, this philosophy has been instrumental in fostering loyalty and driving repeat business. For instance, I maintained a 95% satisfaction rate with clients by ensuring transparent processes and timely follow-ups. This dedication to client care is something I would bring to ABC Corporation, helping to strengthen your brand’s reputation as a reliable partner.</w:t>
      </w:r>
    </w:p>
    <w:p>
      <w:pPr>
        <w:pStyle w:val="BodyText"/>
      </w:pPr>
      <w:r>
        <w:t xml:space="preserve">What sets me apart from other candidates is my unique blend of technical knowledge and soft skills. I have a strong understanding of CRM tools such as Salesforce and HubSpot, which enable me to streamline sales processes and track performance metrics effectively. Additionally, my fluency in [local languages, e.g., Hindi, Marathi] and English allows me to communicate seamlessly with clients across diverse demographics in India Mumbai. This linguistic versatility has been particularly beneficial in navigating the city’s multicultural business environment.</w:t>
      </w:r>
    </w:p>
    <w:p>
      <w:pPr>
        <w:pStyle w:val="BodyText"/>
      </w:pPr>
      <w:r>
        <w:t xml:space="preserve">I am also deeply passionate about continuous learning and staying ahead of market trends. I regularly attend industry conferences, participate in sales training programs, and study emerging technologies that can enhance sales strategies. In India Mumbai’s fast-evolving economy, where digital transformation is reshaping industries, this commitment to growth ensures that I remain a valuable asset to any organization.</w:t>
      </w:r>
    </w:p>
    <w:p>
      <w:pPr>
        <w:pStyle w:val="BodyText"/>
      </w:pPr>
      <w:r>
        <w:t xml:space="preserve">In conclusion, I am confident that my experience as a Sales Executive, coupled with my dedication to excellence and adaptability in dynamic markets like India Mumbai, makes me an ideal candidate for this role. I would be thrilled to bring my expertise to ABC Corporation and contribute to your continued success. Thank you for considering my application. I look forward to the opportunity to discuss how I can add value to your team.</w:t>
      </w:r>
    </w:p>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India Mumbai</dc:title>
  <dc:creator/>
  <dc:language>en</dc:language>
  <cp:keywords/>
  <dcterms:created xsi:type="dcterms:W3CDTF">2026-06-01T15:18:57Z</dcterms:created>
  <dcterms:modified xsi:type="dcterms:W3CDTF">2026-06-01T15:18:57Z</dcterms:modified>
</cp:coreProperties>
</file>

<file path=docProps/custom.xml><?xml version="1.0" encoding="utf-8"?>
<Properties xmlns="http://schemas.openxmlformats.org/officeDocument/2006/custom-properties" xmlns:vt="http://schemas.openxmlformats.org/officeDocument/2006/docPropsVTypes"/>
</file>